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ove Logistics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6 755 999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 Limite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e Bank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il.kiwi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F8D9F92" w:rsidR="00661C78" w:rsidRDefault="00932195">
      <w:r>
        <w:rPr>
          <w:noProof/>
        </w:rPr>
        <w:drawing>
          <wp:inline distT="0" distB="0" distL="0" distR="0" wp14:anchorId="42F46C5F" wp14:editId="004F5C1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32195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8:00Z</dcterms:modified>
</cp:coreProperties>
</file>